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23161" w14:textId="77777777" w:rsidR="00986ACF" w:rsidRPr="004349DE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4349DE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4349DE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4349DE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4349DE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4349DE">
        <w:rPr>
          <w:rFonts w:ascii="Garamond" w:hAnsi="Garamond" w:cs="Times New Roman"/>
          <w:position w:val="-1"/>
          <w:sz w:val="24"/>
          <w:szCs w:val="24"/>
        </w:rPr>
        <w:t>bus</w:t>
      </w:r>
      <w:r w:rsidRPr="004349DE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4349DE">
        <w:rPr>
          <w:rFonts w:ascii="Garamond" w:hAnsi="Garamond" w:cs="Times New Roman"/>
          <w:position w:val="-1"/>
          <w:sz w:val="24"/>
          <w:szCs w:val="24"/>
        </w:rPr>
        <w:t>p</w:t>
      </w:r>
      <w:r w:rsidRPr="004349DE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4349DE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4349DE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4349DE">
        <w:rPr>
          <w:rFonts w:ascii="Garamond" w:hAnsi="Garamond" w:cs="Times New Roman"/>
          <w:position w:val="-1"/>
          <w:sz w:val="24"/>
          <w:szCs w:val="24"/>
        </w:rPr>
        <w:t>dm</w:t>
      </w:r>
      <w:r w:rsidRPr="004349DE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4349DE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08DD18DA" w14:textId="77777777" w:rsidR="00986ACF" w:rsidRPr="004349DE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4349DE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250F2908" w14:textId="77777777" w:rsidR="00986ACF" w:rsidRPr="004349DE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4349DE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9829" w:type="dxa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34"/>
        <w:gridCol w:w="6095"/>
      </w:tblGrid>
      <w:tr w:rsidR="00767884" w:rsidRPr="004349DE" w14:paraId="17332287" w14:textId="77777777" w:rsidTr="006134CD">
        <w:trPr>
          <w:trHeight w:hRule="exact" w:val="601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1AD22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FBCEA3" w14:textId="77777777" w:rsidR="00491FA3" w:rsidRPr="004349DE" w:rsidRDefault="004A4193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Nowoczesne metody obrazowania w naukach medycznych.</w:t>
            </w:r>
          </w:p>
        </w:tc>
      </w:tr>
      <w:tr w:rsidR="00767884" w:rsidRPr="004349DE" w14:paraId="7E5D1310" w14:textId="77777777" w:rsidTr="006134CD">
        <w:trPr>
          <w:trHeight w:hRule="exact" w:val="632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04A52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2EEFE4E3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C9BAD" w14:textId="77777777" w:rsidR="00E76761" w:rsidRPr="004349DE" w:rsidRDefault="00B46F45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4349DE" w14:paraId="339410D0" w14:textId="77777777" w:rsidTr="006134CD">
        <w:trPr>
          <w:trHeight w:hRule="exact" w:val="371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13723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4349DE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D09F6" w14:textId="77777777" w:rsidR="00E76761" w:rsidRPr="004349DE" w:rsidRDefault="00250269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4349DE" w14:paraId="5BC3B865" w14:textId="77777777" w:rsidTr="006134CD">
        <w:trPr>
          <w:trHeight w:hRule="exact" w:val="371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55CB5C" w14:textId="77777777" w:rsidR="00986ACF" w:rsidRPr="004349D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67736B" w14:textId="77777777" w:rsidR="00986ACF" w:rsidRPr="004349DE" w:rsidRDefault="00986ACF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4349DE" w14:paraId="6E6A3DFE" w14:textId="77777777" w:rsidTr="006134CD">
        <w:trPr>
          <w:trHeight w:val="566"/>
        </w:trPr>
        <w:tc>
          <w:tcPr>
            <w:tcW w:w="3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5E370" w14:textId="77777777" w:rsidR="00986ACF" w:rsidRPr="004349D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3D57" w14:textId="77777777" w:rsidR="00986ACF" w:rsidRPr="004349DE" w:rsidRDefault="00986ACF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7941DA8D" w14:textId="77777777" w:rsidR="00986ACF" w:rsidRPr="004349DE" w:rsidRDefault="00986ACF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60115F" w:rsidRPr="004349DE" w14:paraId="398EE0E3" w14:textId="77777777" w:rsidTr="006134CD">
        <w:trPr>
          <w:trHeight w:val="566"/>
        </w:trPr>
        <w:tc>
          <w:tcPr>
            <w:tcW w:w="3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309F2" w14:textId="77777777" w:rsidR="0060115F" w:rsidRPr="004349DE" w:rsidRDefault="0060115F" w:rsidP="0060115F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2C6F4BC3" w14:textId="77777777" w:rsidR="0060115F" w:rsidRPr="004349DE" w:rsidRDefault="0060115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3D2B3" w14:textId="77777777" w:rsidR="0060115F" w:rsidRPr="004349DE" w:rsidRDefault="0060115F" w:rsidP="0060115F">
            <w:pPr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poszerzenie szczegółowej wiedzy na temat metodyki współczesnych metod diagnostyki obrazowej;</w:t>
            </w:r>
          </w:p>
          <w:p w14:paraId="4FE6D719" w14:textId="77777777" w:rsidR="0060115F" w:rsidRPr="004349DE" w:rsidRDefault="0060115F" w:rsidP="0060115F">
            <w:pPr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poznanie spektrum możliwości technicznych poszczególnych narzędzi diagnostycznych;</w:t>
            </w:r>
          </w:p>
          <w:p w14:paraId="65D6AB27" w14:textId="77777777" w:rsidR="0060115F" w:rsidRPr="004349DE" w:rsidRDefault="0060115F" w:rsidP="0060115F">
            <w:pPr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poznanie metod standaryzacji prowadzenia badań naukowych z wykorzystaniem metod obrazowych umożliwiających porównanie wyników własnych do prowadzonych w innych wiodących ośrodkach lub włączania wyników własnych do analiz wieloośrodkowych;</w:t>
            </w:r>
          </w:p>
          <w:p w14:paraId="7770E589" w14:textId="77777777" w:rsidR="0060115F" w:rsidRPr="004349DE" w:rsidRDefault="0060115F" w:rsidP="0060115F">
            <w:pPr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 poszerzenie wiedzy na temat możliwości wykorzystania w badaniach naukowych nowoczesnych metod telekomunikacji w diagnostyce obrazowej;</w:t>
            </w:r>
          </w:p>
          <w:p w14:paraId="4122A7F7" w14:textId="77777777" w:rsidR="0060115F" w:rsidRPr="004349DE" w:rsidRDefault="0060115F" w:rsidP="0060115F">
            <w:pPr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poznanie możliwości wykorzystania nowych metod sztucznej inteligencji wspierających prace radiologa do celów naukowych</w:t>
            </w:r>
          </w:p>
          <w:p w14:paraId="44BA48FD" w14:textId="77777777" w:rsidR="0060115F" w:rsidRPr="004349DE" w:rsidRDefault="0060115F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C770D7" w:rsidRPr="004349DE" w14:paraId="6B988DAF" w14:textId="77777777" w:rsidTr="006134CD">
        <w:trPr>
          <w:trHeight w:val="1558"/>
        </w:trPr>
        <w:tc>
          <w:tcPr>
            <w:tcW w:w="3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58EE8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41B81360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4DCC3373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DDE99FF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4FC68F99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F7FB0C2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0ACC397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6ED84BC6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7ADFD58D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78106E57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9660401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49B472B4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AA14327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799E7E4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661DC90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635745C5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1C7F05" w14:textId="77777777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4349DE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dla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0EBD0764" w14:textId="2E419E3C" w:rsidR="00C770D7" w:rsidRPr="004349DE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z w:val="24"/>
                <w:szCs w:val="24"/>
              </w:rPr>
              <w:t>ujęte w k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i i kompeten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349D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96194" w14:textId="77777777" w:rsidR="00C770D7" w:rsidRPr="00337C32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58"/>
              <w:rPr>
                <w:rFonts w:ascii="Garamond" w:hAnsi="Garamond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337C32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</w:p>
          <w:p w14:paraId="30D156BD" w14:textId="77777777" w:rsidR="00C770D7" w:rsidRPr="00337C32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58"/>
              <w:rPr>
                <w:rFonts w:ascii="Garamond" w:hAnsi="Garamond" w:cs="Times New Roman"/>
                <w:sz w:val="24"/>
                <w:szCs w:val="24"/>
              </w:rPr>
            </w:pPr>
            <w:r w:rsidRPr="00337C32">
              <w:rPr>
                <w:rFonts w:ascii="Garamond" w:hAnsi="Garamond" w:cs="Times New Roman"/>
                <w:sz w:val="24"/>
                <w:szCs w:val="24"/>
              </w:rPr>
              <w:t xml:space="preserve">(zna i rozumie) </w:t>
            </w:r>
          </w:p>
          <w:p w14:paraId="69F960AE" w14:textId="77777777" w:rsidR="00C770D7" w:rsidRPr="00337C32" w:rsidRDefault="00C770D7" w:rsidP="00C770D7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77" w:right="15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37C32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metodologia badań obrazowych obejmująca podstawy teoretyczne oraz zagadnienia ogólne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br/>
            </w:r>
            <w:r w:rsidRPr="00337C3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1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G</w:t>
            </w:r>
          </w:p>
          <w:p w14:paraId="1EFEF31E" w14:textId="77777777" w:rsidR="00C770D7" w:rsidRPr="00337C32" w:rsidRDefault="00C770D7" w:rsidP="00C770D7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77" w:right="15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37C32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metodologia szczegółowa poszczególnych dostępnych metod obrazowych z uwzględnieniem dostosowania metod do badań naukowych 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W_2; P8S_WG</w:t>
            </w:r>
          </w:p>
          <w:p w14:paraId="35C17BB3" w14:textId="77777777" w:rsidR="00C770D7" w:rsidRPr="00337C32" w:rsidRDefault="00C770D7" w:rsidP="00C770D7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77" w:right="15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37C32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nowoczesne koncepcje, metody i narzędzia prowadzenia działalności dydaktycznej lub szkoleniowej z zakresu nowoczesnych metod obrazowania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</w:t>
            </w:r>
            <w:r w:rsidRPr="00337C3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7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K</w:t>
            </w:r>
          </w:p>
          <w:p w14:paraId="5AB34589" w14:textId="51A70A07" w:rsidR="00C770D7" w:rsidRDefault="00C770D7" w:rsidP="00C770D7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77" w:right="158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337C32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główne trendy rozwojowe diagnostyki obrazowej </w:t>
            </w:r>
            <w:r w:rsidRPr="00337C32">
              <w:rPr>
                <w:rFonts w:ascii="Garamond" w:hAnsi="Garamond" w:cs="Times New Roman"/>
                <w:sz w:val="24"/>
                <w:szCs w:val="24"/>
              </w:rPr>
              <w:t>W_9</w:t>
            </w:r>
            <w:r>
              <w:rPr>
                <w:rFonts w:ascii="Garamond" w:hAnsi="Garamond" w:cs="Times New Roman"/>
                <w:sz w:val="24"/>
                <w:szCs w:val="24"/>
              </w:rPr>
              <w:t>; P8S_WG</w:t>
            </w:r>
          </w:p>
          <w:p w14:paraId="69DB6F0E" w14:textId="77777777" w:rsidR="00C770D7" w:rsidRPr="00337C32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58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337C32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224057FC" w14:textId="77777777" w:rsidR="00C770D7" w:rsidRPr="00337C32" w:rsidRDefault="00C770D7" w:rsidP="00C770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 w:right="158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337C32">
              <w:rPr>
                <w:rFonts w:ascii="Garamond" w:hAnsi="Garamond" w:cs="Times New Roman"/>
                <w:sz w:val="24"/>
                <w:szCs w:val="24"/>
              </w:rPr>
              <w:t>(potrafi)</w:t>
            </w:r>
          </w:p>
          <w:p w14:paraId="1BC05346" w14:textId="590C1F26" w:rsidR="00C770D7" w:rsidRPr="00C770D7" w:rsidRDefault="00C770D7" w:rsidP="008359B5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77" w:right="158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C770D7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wykorzystując posiadaną wiedzę dokonywać krytycznej analizy i oceny rezultatów badań naukowych dorobku w diagnostyce obrazowej , formułować nowe rozwiązania problemów w ramach zastanych i zmodyfikowanych paradygmatów metodologicznych; </w:t>
            </w:r>
            <w:r w:rsidRPr="00C770D7">
              <w:rPr>
                <w:rFonts w:ascii="Garamond" w:eastAsia="Times New Roman" w:hAnsi="Garamond" w:cs="Calibri"/>
                <w:sz w:val="24"/>
                <w:szCs w:val="24"/>
              </w:rPr>
              <w:t xml:space="preserve"> twórczo stosować i rozwijać metody, techniki i narzędzia badawcze w diagnostyce obrazowej;  wnioskować na podstawie wyników prowadzonych badań </w:t>
            </w:r>
            <w:r w:rsidRPr="00C770D7">
              <w:rPr>
                <w:rFonts w:ascii="Garamond" w:hAnsi="Garamond" w:cs="Times New Roman"/>
                <w:sz w:val="24"/>
                <w:szCs w:val="24"/>
              </w:rPr>
              <w:t>U_1; P8S_UW</w:t>
            </w:r>
            <w:r w:rsidRPr="00C770D7">
              <w:rPr>
                <w:rFonts w:ascii="Garamond" w:eastAsia="Times New Roman" w:hAnsi="Garamond" w:cs="Calibri"/>
                <w:sz w:val="24"/>
                <w:szCs w:val="24"/>
              </w:rPr>
              <w:t xml:space="preserve"> </w:t>
            </w:r>
          </w:p>
          <w:p w14:paraId="1EF6EF8B" w14:textId="77777777" w:rsidR="00C770D7" w:rsidRPr="00337C32" w:rsidRDefault="00C770D7" w:rsidP="00C770D7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77" w:right="15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37C32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opracować i realizować zajęcia z zakresu metodologii badań obrazowych z wykorzystaniem nowoczesnych metod i narzędzi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</w:t>
            </w:r>
            <w:r w:rsidRPr="00337C3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_9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UU</w:t>
            </w:r>
          </w:p>
          <w:p w14:paraId="627954B3" w14:textId="77777777" w:rsidR="00C770D7" w:rsidRPr="00337C32" w:rsidRDefault="00C770D7" w:rsidP="00C770D7">
            <w:pPr>
              <w:autoSpaceDE w:val="0"/>
              <w:autoSpaceDN w:val="0"/>
              <w:adjustRightInd w:val="0"/>
              <w:spacing w:after="0" w:line="240" w:lineRule="auto"/>
              <w:ind w:left="51" w:right="158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337C3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połecznych:</w:t>
            </w:r>
          </w:p>
          <w:p w14:paraId="63B352CF" w14:textId="77777777" w:rsidR="00C770D7" w:rsidRPr="00337C32" w:rsidRDefault="00C770D7" w:rsidP="00C770D7">
            <w:pPr>
              <w:autoSpaceDE w:val="0"/>
              <w:autoSpaceDN w:val="0"/>
              <w:adjustRightInd w:val="0"/>
              <w:spacing w:after="0" w:line="240" w:lineRule="auto"/>
              <w:ind w:left="51" w:right="15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37C3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jest gotów do)</w:t>
            </w:r>
          </w:p>
          <w:p w14:paraId="717CC2BC" w14:textId="21813FE1" w:rsidR="00C770D7" w:rsidRDefault="00C770D7" w:rsidP="00C770D7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77" w:right="15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37C32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rytycznej oceny dorobku naukowego i działalności eksperckiej  z zakresu omawianych metod diagnostyki obrazowej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</w:t>
            </w:r>
            <w:r w:rsidRPr="00337C3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_1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KK</w:t>
            </w:r>
          </w:p>
          <w:p w14:paraId="767C62E4" w14:textId="77777777" w:rsidR="006134CD" w:rsidRPr="006134CD" w:rsidRDefault="006134CD" w:rsidP="006134CD">
            <w:pPr>
              <w:autoSpaceDE w:val="0"/>
              <w:autoSpaceDN w:val="0"/>
              <w:adjustRightInd w:val="0"/>
              <w:spacing w:after="0" w:line="240" w:lineRule="auto"/>
              <w:ind w:right="15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5A47A9F2" w14:textId="7D5975D8" w:rsidR="00C770D7" w:rsidRPr="00337C32" w:rsidRDefault="00C770D7" w:rsidP="009C48C5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26" w:right="158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337C32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lastRenderedPageBreak/>
              <w:t>identyfikować zapotrzebowanie na formułowanie nowych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</w:t>
            </w:r>
            <w:r w:rsidRPr="00337C32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aradygmatów badawczych z zakresu diagnostyki obrazowej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</w:t>
            </w:r>
            <w:r w:rsidRPr="00337C3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_4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KR</w:t>
            </w:r>
          </w:p>
          <w:p w14:paraId="04D146DF" w14:textId="40493610" w:rsidR="00C770D7" w:rsidRPr="00C770D7" w:rsidRDefault="00C770D7" w:rsidP="00C770D7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right="158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C770D7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uwzględniania w ramach swoich badań rozwiązań proponowanych przez inne dyscypliny i dziedziny wiedzy </w:t>
            </w:r>
            <w:r w:rsidRPr="00C770D7">
              <w:rPr>
                <w:rFonts w:ascii="Garamond" w:hAnsi="Garamond" w:cs="Times New Roman"/>
                <w:sz w:val="24"/>
                <w:szCs w:val="24"/>
              </w:rPr>
              <w:t xml:space="preserve">K_9; </w:t>
            </w:r>
            <w:r w:rsidRPr="00C770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KR</w:t>
            </w:r>
          </w:p>
        </w:tc>
      </w:tr>
      <w:tr w:rsidR="00767884" w:rsidRPr="004349DE" w14:paraId="2CAD2DAD" w14:textId="77777777" w:rsidTr="006134CD">
        <w:trPr>
          <w:trHeight w:hRule="exact" w:val="630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23694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lastRenderedPageBreak/>
              <w:t>T</w:t>
            </w:r>
            <w:r w:rsidRPr="004349D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0F649726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4349D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4349DE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349D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735F1" w14:textId="77777777" w:rsidR="00E76761" w:rsidRPr="004349DE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4349DE" w14:paraId="5C68A88E" w14:textId="77777777" w:rsidTr="006134CD">
        <w:trPr>
          <w:trHeight w:hRule="exact" w:val="374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E187F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E8106" w14:textId="77777777" w:rsidR="00E76761" w:rsidRPr="004349DE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6D0066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</w:p>
        </w:tc>
      </w:tr>
      <w:tr w:rsidR="00767884" w:rsidRPr="004349DE" w14:paraId="6655421D" w14:textId="77777777" w:rsidTr="006134CD">
        <w:trPr>
          <w:trHeight w:hRule="exact" w:val="2086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74693" w14:textId="77777777" w:rsidR="00986ACF" w:rsidRPr="004349D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4349DE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4349D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4349DE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35FB39F6" w14:textId="77777777" w:rsidR="00986ACF" w:rsidRPr="004349D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349DE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B73EE" w14:textId="77777777" w:rsidR="00240F34" w:rsidRPr="004349DE" w:rsidRDefault="00240F34" w:rsidP="004349DE">
            <w:pPr>
              <w:spacing w:after="0" w:line="240" w:lineRule="auto"/>
              <w:ind w:left="51" w:right="60"/>
              <w:rPr>
                <w:rFonts w:ascii="Garamond" w:eastAsia="Times New Roman" w:hAnsi="Garamond"/>
                <w:sz w:val="24"/>
                <w:szCs w:val="24"/>
                <w:u w:val="single"/>
              </w:rPr>
            </w:pPr>
            <w:r w:rsidRPr="004349DE">
              <w:rPr>
                <w:rFonts w:ascii="Garamond" w:eastAsia="Times New Roman" w:hAnsi="Garamond"/>
                <w:sz w:val="24"/>
                <w:szCs w:val="24"/>
                <w:u w:val="single"/>
              </w:rPr>
              <w:t xml:space="preserve">dr hab. Wiktoria Wojciechowska, </w:t>
            </w:r>
          </w:p>
          <w:p w14:paraId="40CB119B" w14:textId="77777777" w:rsidR="00240F34" w:rsidRPr="004349DE" w:rsidRDefault="00240F34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eastAsia="Times New Roman" w:hAnsi="Garamond"/>
                <w:sz w:val="24"/>
                <w:szCs w:val="24"/>
              </w:rPr>
            </w:pPr>
            <w:r w:rsidRPr="004349DE">
              <w:rPr>
                <w:rFonts w:ascii="Garamond" w:eastAsia="Times New Roman" w:hAnsi="Garamond"/>
                <w:sz w:val="24"/>
                <w:szCs w:val="24"/>
              </w:rPr>
              <w:t xml:space="preserve">prof. dr hab. Izabela Herman-Sucharska, </w:t>
            </w:r>
          </w:p>
          <w:p w14:paraId="496F3E3A" w14:textId="77777777" w:rsidR="00986ACF" w:rsidRPr="004349DE" w:rsidRDefault="00240F34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eastAsia="Times New Roman" w:hAnsi="Garamond"/>
                <w:sz w:val="24"/>
                <w:szCs w:val="24"/>
              </w:rPr>
            </w:pPr>
            <w:r w:rsidRPr="004349DE">
              <w:rPr>
                <w:rFonts w:ascii="Garamond" w:eastAsia="Times New Roman" w:hAnsi="Garamond"/>
                <w:sz w:val="24"/>
                <w:szCs w:val="24"/>
              </w:rPr>
              <w:t>dr Paulina Karcz</w:t>
            </w:r>
          </w:p>
          <w:p w14:paraId="4BB31C86" w14:textId="77777777" w:rsidR="00240F34" w:rsidRPr="004349DE" w:rsidRDefault="00240F34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eastAsia="Times New Roman" w:hAnsi="Garamond"/>
                <w:sz w:val="24"/>
                <w:szCs w:val="24"/>
                <w:lang w:val="fr-FR"/>
              </w:rPr>
            </w:pPr>
            <w:r w:rsidRPr="004349DE">
              <w:rPr>
                <w:rFonts w:ascii="Garamond" w:eastAsia="Times New Roman" w:hAnsi="Garamond"/>
                <w:sz w:val="24"/>
                <w:szCs w:val="24"/>
                <w:lang w:val="fr-FR"/>
              </w:rPr>
              <w:t>dr hab. Robert Chrzan</w:t>
            </w:r>
          </w:p>
          <w:p w14:paraId="315A1846" w14:textId="77777777" w:rsidR="00240F34" w:rsidRPr="004349DE" w:rsidRDefault="00240F34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eastAsia="Times New Roman" w:hAnsi="Garamond"/>
                <w:sz w:val="24"/>
                <w:szCs w:val="24"/>
              </w:rPr>
            </w:pPr>
            <w:r w:rsidRPr="004349DE">
              <w:rPr>
                <w:rFonts w:ascii="Garamond" w:eastAsia="Times New Roman" w:hAnsi="Garamond"/>
                <w:sz w:val="24"/>
                <w:szCs w:val="24"/>
                <w:lang w:val="fr-FR"/>
              </w:rPr>
              <w:t xml:space="preserve">dr hab. </w:t>
            </w:r>
            <w:r w:rsidR="00775C3B" w:rsidRPr="004349DE">
              <w:rPr>
                <w:rFonts w:ascii="Garamond" w:eastAsia="Times New Roman" w:hAnsi="Garamond"/>
                <w:sz w:val="24"/>
                <w:szCs w:val="24"/>
              </w:rPr>
              <w:t xml:space="preserve">Anna </w:t>
            </w:r>
            <w:proofErr w:type="spellStart"/>
            <w:r w:rsidR="00775C3B" w:rsidRPr="004349DE">
              <w:rPr>
                <w:rFonts w:ascii="Garamond" w:eastAsia="Times New Roman" w:hAnsi="Garamond"/>
                <w:sz w:val="24"/>
                <w:szCs w:val="24"/>
              </w:rPr>
              <w:t>Sowa-Staszczak</w:t>
            </w:r>
            <w:proofErr w:type="spellEnd"/>
          </w:p>
          <w:p w14:paraId="6861F5DE" w14:textId="77777777" w:rsidR="00775C3B" w:rsidRPr="004349DE" w:rsidRDefault="00775C3B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eastAsia="Times New Roman" w:hAnsi="Garamond"/>
                <w:sz w:val="24"/>
                <w:szCs w:val="24"/>
              </w:rPr>
            </w:pPr>
            <w:r w:rsidRPr="004349DE">
              <w:rPr>
                <w:rFonts w:ascii="Garamond" w:eastAsia="Times New Roman" w:hAnsi="Garamond"/>
                <w:sz w:val="24"/>
                <w:szCs w:val="24"/>
              </w:rPr>
              <w:t xml:space="preserve">dr </w:t>
            </w:r>
            <w:proofErr w:type="spellStart"/>
            <w:r w:rsidRPr="004349DE">
              <w:rPr>
                <w:rFonts w:ascii="Garamond" w:eastAsia="Times New Roman" w:hAnsi="Garamond"/>
                <w:sz w:val="24"/>
                <w:szCs w:val="24"/>
              </w:rPr>
              <w:t>Amira</w:t>
            </w:r>
            <w:proofErr w:type="spellEnd"/>
            <w:r w:rsidRPr="004349DE">
              <w:rPr>
                <w:rFonts w:ascii="Garamond" w:eastAsia="Times New Roman" w:hAnsi="Garamond"/>
                <w:sz w:val="24"/>
                <w:szCs w:val="24"/>
              </w:rPr>
              <w:t xml:space="preserve"> Bryl</w:t>
            </w:r>
          </w:p>
          <w:p w14:paraId="11222795" w14:textId="77777777" w:rsidR="00775C3B" w:rsidRPr="004349DE" w:rsidRDefault="007D6419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eastAsia="Times New Roman" w:hAnsi="Garamond"/>
                <w:sz w:val="24"/>
                <w:szCs w:val="24"/>
              </w:rPr>
            </w:pPr>
            <w:r w:rsidRPr="004349DE">
              <w:rPr>
                <w:rFonts w:ascii="Garamond" w:eastAsia="Times New Roman" w:hAnsi="Garamond"/>
                <w:sz w:val="24"/>
                <w:szCs w:val="24"/>
              </w:rPr>
              <w:t>dr hab. Wadim Wojcie</w:t>
            </w:r>
            <w:r w:rsidR="00775C3B" w:rsidRPr="004349DE">
              <w:rPr>
                <w:rFonts w:ascii="Garamond" w:eastAsia="Times New Roman" w:hAnsi="Garamond"/>
                <w:sz w:val="24"/>
                <w:szCs w:val="24"/>
              </w:rPr>
              <w:t>c</w:t>
            </w:r>
            <w:r w:rsidRPr="004349DE">
              <w:rPr>
                <w:rFonts w:ascii="Garamond" w:eastAsia="Times New Roman" w:hAnsi="Garamond"/>
                <w:sz w:val="24"/>
                <w:szCs w:val="24"/>
              </w:rPr>
              <w:t>h</w:t>
            </w:r>
            <w:r w:rsidR="00775C3B" w:rsidRPr="004349DE">
              <w:rPr>
                <w:rFonts w:ascii="Garamond" w:eastAsia="Times New Roman" w:hAnsi="Garamond"/>
                <w:sz w:val="24"/>
                <w:szCs w:val="24"/>
              </w:rPr>
              <w:t>owski</w:t>
            </w:r>
          </w:p>
        </w:tc>
      </w:tr>
      <w:tr w:rsidR="00767884" w:rsidRPr="004349DE" w14:paraId="782D219F" w14:textId="77777777" w:rsidTr="006134CD">
        <w:trPr>
          <w:trHeight w:hRule="exact" w:val="1491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63B35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4349DE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4349D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4349DE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8AA56F2" w14:textId="77777777" w:rsidR="00E76761" w:rsidRPr="004349DE" w:rsidRDefault="00E76761" w:rsidP="000650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4349D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4349DE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349DE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62A9B" w14:textId="77777777" w:rsidR="00E76761" w:rsidRPr="004349DE" w:rsidRDefault="00347B4B" w:rsidP="00775C3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75C3B" w:rsidRPr="004349DE">
              <w:rPr>
                <w:rFonts w:ascii="Garamond" w:hAnsi="Garamond" w:cs="Times New Roman"/>
                <w:sz w:val="24"/>
                <w:szCs w:val="24"/>
              </w:rPr>
              <w:t>dr hab. Wiktoria Wojciechowska</w:t>
            </w:r>
          </w:p>
        </w:tc>
      </w:tr>
      <w:tr w:rsidR="00767884" w:rsidRPr="004349DE" w14:paraId="4FFA22DD" w14:textId="77777777" w:rsidTr="006134CD">
        <w:trPr>
          <w:trHeight w:hRule="exact" w:val="624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FBC22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1496E" w14:textId="77777777" w:rsidR="00E446E0" w:rsidRPr="004349DE" w:rsidRDefault="00347B4B" w:rsidP="00E446E0">
            <w:pPr>
              <w:spacing w:after="0" w:line="100" w:lineRule="atLeast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13CEB"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</w:t>
            </w:r>
            <w:r w:rsidR="00616BF0"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4</w:t>
            </w:r>
            <w:r w:rsidR="00E446E0"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BBADC26" w14:textId="77777777" w:rsidR="008762AF" w:rsidRPr="004349DE" w:rsidRDefault="00E446E0" w:rsidP="00E44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6D0066"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</w:t>
            </w:r>
            <w:r w:rsidR="007D6419"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5</w:t>
            </w:r>
            <w:r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2A9C79D1" w14:textId="77777777" w:rsidR="00E6673E" w:rsidRPr="004349DE" w:rsidRDefault="00E6673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349DE" w14:paraId="5D8DC51B" w14:textId="77777777" w:rsidTr="006134CD">
        <w:trPr>
          <w:trHeight w:hRule="exact" w:val="611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84D41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4349D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4349DE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88FB5" w14:textId="77777777" w:rsidR="00E76761" w:rsidRPr="004349DE" w:rsidRDefault="00560DA1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najomość </w:t>
            </w:r>
            <w:r w:rsidR="00616BF0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odstaw diagnostyki obrazowej w medycynie</w:t>
            </w:r>
            <w:r w:rsidR="00097D57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767884" w:rsidRPr="004349DE" w14:paraId="15484355" w14:textId="77777777" w:rsidTr="006134CD">
        <w:trPr>
          <w:trHeight w:hRule="exact" w:val="632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F790C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0C638BD7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87FB6" w14:textId="77777777" w:rsidR="00E76761" w:rsidRPr="004349DE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4349DE" w14:paraId="43F32C5A" w14:textId="77777777" w:rsidTr="006134CD">
        <w:trPr>
          <w:trHeight w:hRule="exact" w:val="870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BE208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B11B1" w14:textId="77777777" w:rsidR="00FB1E30" w:rsidRPr="004349DE" w:rsidRDefault="00347B4B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D0066" w:rsidRPr="004349D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: 1</w:t>
            </w:r>
            <w:r w:rsidR="00616BF0" w:rsidRPr="004349D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4</w:t>
            </w:r>
            <w:r w:rsidR="00FB1E30" w:rsidRPr="004349D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1528365" w14:textId="77777777" w:rsidR="00FB1E30" w:rsidRPr="004349DE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Praca własna (przygotowanie </w:t>
            </w:r>
            <w:r w:rsidR="006D0066" w:rsidRPr="004349D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ezentacji): 1</w:t>
            </w:r>
            <w:r w:rsidRPr="004349D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0587C091" w14:textId="77777777" w:rsidR="00E76761" w:rsidRPr="004349DE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nie: 1 ECTS</w:t>
            </w:r>
          </w:p>
        </w:tc>
      </w:tr>
      <w:tr w:rsidR="00767884" w:rsidRPr="004349DE" w14:paraId="52BA7CAE" w14:textId="77777777" w:rsidTr="006134CD">
        <w:trPr>
          <w:trHeight w:hRule="exact" w:val="538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962F1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4349DE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4349D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5A71F" w14:textId="77777777" w:rsidR="00E76761" w:rsidRPr="004349DE" w:rsidRDefault="00FB1E30" w:rsidP="004349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eminarium, </w:t>
            </w:r>
            <w:r w:rsidR="00097D57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yskusja w grupach.</w:t>
            </w:r>
          </w:p>
          <w:p w14:paraId="34F9157F" w14:textId="77777777" w:rsidR="00097D57" w:rsidRPr="004349DE" w:rsidRDefault="00097D57" w:rsidP="00FB1E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4349DE" w14:paraId="2B87E5B0" w14:textId="77777777" w:rsidTr="006134CD">
        <w:trPr>
          <w:trHeight w:hRule="exact" w:val="1104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E0D5B" w14:textId="77777777" w:rsidR="00AC1DBE" w:rsidRPr="004349DE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68633658" w14:textId="77777777" w:rsidR="00AC1DBE" w:rsidRPr="004349DE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4128C973" w14:textId="77777777" w:rsidR="00AC1DBE" w:rsidRPr="004349DE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527CE" w14:textId="77777777" w:rsidR="00E76761" w:rsidRPr="004349DE" w:rsidRDefault="00FB1E30" w:rsidP="00337C32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 w:right="158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2A94DA50" w14:textId="77777777" w:rsidR="00FB1E30" w:rsidRPr="004349DE" w:rsidRDefault="00E10F12" w:rsidP="00337C32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 w:right="158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zygotowanie własnego projektu metodyki badania z użyciem wybranej metody diagnostycznej</w:t>
            </w:r>
            <w:r w:rsidR="006D0066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767884" w:rsidRPr="004349DE" w14:paraId="0A90B780" w14:textId="77777777" w:rsidTr="006134CD">
        <w:trPr>
          <w:trHeight w:hRule="exact" w:val="1475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35460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2448ACA3" w14:textId="77777777" w:rsidR="00E76761" w:rsidRPr="004349D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4349D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3A0D1" w14:textId="77777777" w:rsidR="00FB1E30" w:rsidRPr="004349DE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730D1CDB" w14:textId="77777777" w:rsidR="00FB1E30" w:rsidRPr="004349DE" w:rsidRDefault="00E446E0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ch dokonana przez prowadzącego.</w:t>
            </w:r>
          </w:p>
          <w:p w14:paraId="2F41CE36" w14:textId="153DF726" w:rsidR="00E76761" w:rsidRPr="00337C32" w:rsidRDefault="00097D57" w:rsidP="00337C32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Ocena</w:t>
            </w:r>
            <w:r w:rsidR="00E10F12"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przygotowanego projektu metodyki bada</w:t>
            </w:r>
            <w:r w:rsidR="00D010C0"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ń w</w:t>
            </w:r>
            <w:r w:rsidR="00E10F12"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formie prezentacji (7 minutowej)</w:t>
            </w:r>
            <w:r w:rsidR="001A5D3D" w:rsidRPr="004349DE">
              <w:rPr>
                <w:rFonts w:ascii="Garamond" w:hAnsi="Garamond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767884" w:rsidRPr="004349DE" w14:paraId="014EDD41" w14:textId="77777777" w:rsidTr="006134CD">
        <w:trPr>
          <w:trHeight w:hRule="exact" w:val="1904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C60B8" w14:textId="77777777" w:rsidR="00226695" w:rsidRPr="004349DE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76E06" w14:textId="77777777" w:rsidR="00E10F12" w:rsidRPr="004349DE" w:rsidRDefault="00E10F12" w:rsidP="00337C32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 w:right="158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odstawy teoretyczne badań obrazowych</w:t>
            </w:r>
          </w:p>
          <w:p w14:paraId="49C4CDB2" w14:textId="77777777" w:rsidR="00D47210" w:rsidRPr="004349DE" w:rsidRDefault="00E10F12" w:rsidP="00337C32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 w:right="158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andaryzacja</w:t>
            </w:r>
            <w:r w:rsidR="00D47210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i powtarzalność wyników uzyskiwanych na podstawie dostępnych metod diagnostyki obrazowej: ultrasonografii, angiografii, tomografii komputerowej, rezonansu magnetycznego, badań izotopowych.</w:t>
            </w:r>
          </w:p>
          <w:p w14:paraId="1E1406A0" w14:textId="77777777" w:rsidR="009F54E4" w:rsidRPr="004349DE" w:rsidRDefault="00E10F12" w:rsidP="00337C32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477" w:right="158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D47210" w:rsidRPr="004349D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owe metody sztucznej inteligencji wspierających pracę radiologa.</w:t>
            </w:r>
          </w:p>
        </w:tc>
      </w:tr>
      <w:tr w:rsidR="00767884" w:rsidRPr="004349DE" w14:paraId="2C2EECA9" w14:textId="77777777" w:rsidTr="006134CD">
        <w:trPr>
          <w:trHeight w:hRule="exact" w:val="1553"/>
        </w:trPr>
        <w:tc>
          <w:tcPr>
            <w:tcW w:w="37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AB1C6" w14:textId="77777777" w:rsidR="00226695" w:rsidRPr="004349DE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4349D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4349DE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4349DE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68D2C462" w14:textId="77777777" w:rsidR="00226695" w:rsidRPr="004349DE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4349DE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4349DE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4349DE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C4C588" w14:textId="77777777" w:rsidR="00D625AB" w:rsidRPr="004349DE" w:rsidRDefault="00FE2F98" w:rsidP="004349DE">
            <w:pPr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  <w:r w:rsidR="00D625AB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2FDADBC2" w14:textId="77777777" w:rsidR="00D625AB" w:rsidRPr="004349DE" w:rsidRDefault="004349DE" w:rsidP="004349DE">
            <w:pPr>
              <w:pStyle w:val="Akapitzlist"/>
              <w:numPr>
                <w:ilvl w:val="0"/>
                <w:numId w:val="17"/>
              </w:numPr>
              <w:spacing w:after="0" w:line="100" w:lineRule="atLeast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 xml:space="preserve">1. </w:t>
            </w:r>
            <w:r w:rsidR="00D47210" w:rsidRPr="004349DE">
              <w:rPr>
                <w:rFonts w:ascii="Garamond" w:hAnsi="Garamond" w:cs="Times New Roman"/>
                <w:sz w:val="24"/>
                <w:szCs w:val="24"/>
              </w:rPr>
              <w:t>Pruszyński B. Diagnostyka Obrazowa. PZWL 2014</w:t>
            </w:r>
            <w:r w:rsidR="00D02F81" w:rsidRPr="004349DE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  <w:p w14:paraId="7A2D63EF" w14:textId="77777777" w:rsidR="00226695" w:rsidRPr="004349DE" w:rsidRDefault="00565573" w:rsidP="004349DE">
            <w:pPr>
              <w:spacing w:after="0" w:line="100" w:lineRule="atLeast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</w:rPr>
              <w:t>Literatura uzupełniająca</w:t>
            </w:r>
          </w:p>
          <w:p w14:paraId="3A5FCC73" w14:textId="77777777" w:rsidR="00B46F45" w:rsidRPr="004349DE" w:rsidRDefault="00D010C0" w:rsidP="004349DE">
            <w:pPr>
              <w:spacing w:after="0" w:line="100" w:lineRule="atLeast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4349DE">
              <w:rPr>
                <w:rFonts w:ascii="Garamond" w:hAnsi="Garamond"/>
                <w:sz w:val="24"/>
                <w:szCs w:val="24"/>
              </w:rPr>
              <w:t xml:space="preserve">2. </w:t>
            </w:r>
            <w:hyperlink r:id="rId5" w:history="1">
              <w:r w:rsidRPr="004349DE">
                <w:rPr>
                  <w:rStyle w:val="Hipercze"/>
                  <w:rFonts w:ascii="Garamond" w:hAnsi="Garamond"/>
                  <w:sz w:val="24"/>
                  <w:szCs w:val="24"/>
                </w:rPr>
                <w:t>https://radiopaedia.org</w:t>
              </w:r>
            </w:hyperlink>
            <w:r w:rsidR="006D16EE" w:rsidRPr="004349D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08331EBD" w14:textId="77777777" w:rsidR="00B46F45" w:rsidRPr="004349DE" w:rsidRDefault="00B46F45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1F39EB7C" w14:textId="77777777" w:rsidR="00226695" w:rsidRPr="004349DE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4349DE" w:rsidSect="00F17C4E">
      <w:pgSz w:w="11920" w:h="16840"/>
      <w:pgMar w:top="426" w:right="920" w:bottom="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2B76A2"/>
    <w:multiLevelType w:val="hybridMultilevel"/>
    <w:tmpl w:val="D960C78E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2"/>
  </w:num>
  <w:num w:numId="4">
    <w:abstractNumId w:val="1"/>
  </w:num>
  <w:num w:numId="5">
    <w:abstractNumId w:val="17"/>
  </w:num>
  <w:num w:numId="6">
    <w:abstractNumId w:val="10"/>
  </w:num>
  <w:num w:numId="7">
    <w:abstractNumId w:val="6"/>
  </w:num>
  <w:num w:numId="8">
    <w:abstractNumId w:val="2"/>
  </w:num>
  <w:num w:numId="9">
    <w:abstractNumId w:val="7"/>
  </w:num>
  <w:num w:numId="10">
    <w:abstractNumId w:val="5"/>
  </w:num>
  <w:num w:numId="11">
    <w:abstractNumId w:val="8"/>
  </w:num>
  <w:num w:numId="12">
    <w:abstractNumId w:val="15"/>
  </w:num>
  <w:num w:numId="13">
    <w:abstractNumId w:val="4"/>
  </w:num>
  <w:num w:numId="14">
    <w:abstractNumId w:val="16"/>
  </w:num>
  <w:num w:numId="15">
    <w:abstractNumId w:val="14"/>
  </w:num>
  <w:num w:numId="16">
    <w:abstractNumId w:val="9"/>
  </w:num>
  <w:num w:numId="17">
    <w:abstractNumId w:val="0"/>
  </w:num>
  <w:num w:numId="18">
    <w:abstractNumId w:val="13"/>
  </w:num>
  <w:num w:numId="19">
    <w:abstractNumId w:val="11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0E6"/>
    <w:rsid w:val="00065BF2"/>
    <w:rsid w:val="00086534"/>
    <w:rsid w:val="00097D57"/>
    <w:rsid w:val="000B0927"/>
    <w:rsid w:val="000B36FB"/>
    <w:rsid w:val="000D2346"/>
    <w:rsid w:val="000F5F87"/>
    <w:rsid w:val="0010284A"/>
    <w:rsid w:val="00113EF3"/>
    <w:rsid w:val="00116755"/>
    <w:rsid w:val="001429A4"/>
    <w:rsid w:val="00184FD0"/>
    <w:rsid w:val="00187412"/>
    <w:rsid w:val="00193102"/>
    <w:rsid w:val="001A5D3D"/>
    <w:rsid w:val="001D0D55"/>
    <w:rsid w:val="00210FE4"/>
    <w:rsid w:val="0022350C"/>
    <w:rsid w:val="00226695"/>
    <w:rsid w:val="00240F34"/>
    <w:rsid w:val="00250269"/>
    <w:rsid w:val="00252F88"/>
    <w:rsid w:val="00254D30"/>
    <w:rsid w:val="00264C53"/>
    <w:rsid w:val="00266025"/>
    <w:rsid w:val="002678DC"/>
    <w:rsid w:val="002835CA"/>
    <w:rsid w:val="00297549"/>
    <w:rsid w:val="002E2048"/>
    <w:rsid w:val="002E6597"/>
    <w:rsid w:val="00337C32"/>
    <w:rsid w:val="00347B4B"/>
    <w:rsid w:val="00366042"/>
    <w:rsid w:val="003717F3"/>
    <w:rsid w:val="003728A1"/>
    <w:rsid w:val="003735DB"/>
    <w:rsid w:val="00377412"/>
    <w:rsid w:val="003940E0"/>
    <w:rsid w:val="003B3E24"/>
    <w:rsid w:val="003F2116"/>
    <w:rsid w:val="004145CF"/>
    <w:rsid w:val="00421F5C"/>
    <w:rsid w:val="004349DE"/>
    <w:rsid w:val="00453B1C"/>
    <w:rsid w:val="00455DAD"/>
    <w:rsid w:val="0045684E"/>
    <w:rsid w:val="00473341"/>
    <w:rsid w:val="004818C9"/>
    <w:rsid w:val="00491FA3"/>
    <w:rsid w:val="004A4193"/>
    <w:rsid w:val="004C1D56"/>
    <w:rsid w:val="004D6B75"/>
    <w:rsid w:val="00511E20"/>
    <w:rsid w:val="00550B4B"/>
    <w:rsid w:val="00560DA1"/>
    <w:rsid w:val="00565573"/>
    <w:rsid w:val="00577737"/>
    <w:rsid w:val="005C14C0"/>
    <w:rsid w:val="005D7DB6"/>
    <w:rsid w:val="005E53F6"/>
    <w:rsid w:val="005F018F"/>
    <w:rsid w:val="0060115F"/>
    <w:rsid w:val="006013FD"/>
    <w:rsid w:val="00611003"/>
    <w:rsid w:val="006134CD"/>
    <w:rsid w:val="00616BF0"/>
    <w:rsid w:val="00620DC5"/>
    <w:rsid w:val="00633A95"/>
    <w:rsid w:val="00660C67"/>
    <w:rsid w:val="00692E68"/>
    <w:rsid w:val="006B1BB5"/>
    <w:rsid w:val="006C0006"/>
    <w:rsid w:val="006D0066"/>
    <w:rsid w:val="006D16EE"/>
    <w:rsid w:val="006D68A0"/>
    <w:rsid w:val="006E777B"/>
    <w:rsid w:val="0071595A"/>
    <w:rsid w:val="00751731"/>
    <w:rsid w:val="00767884"/>
    <w:rsid w:val="00772D96"/>
    <w:rsid w:val="00775C3B"/>
    <w:rsid w:val="00790E81"/>
    <w:rsid w:val="007B4236"/>
    <w:rsid w:val="007D6419"/>
    <w:rsid w:val="007F58AC"/>
    <w:rsid w:val="00845D6C"/>
    <w:rsid w:val="008762AF"/>
    <w:rsid w:val="00881203"/>
    <w:rsid w:val="008C3EE0"/>
    <w:rsid w:val="008E4192"/>
    <w:rsid w:val="008E79EC"/>
    <w:rsid w:val="009326B4"/>
    <w:rsid w:val="009354CC"/>
    <w:rsid w:val="00945048"/>
    <w:rsid w:val="009532C2"/>
    <w:rsid w:val="00971036"/>
    <w:rsid w:val="00986ACF"/>
    <w:rsid w:val="00992BFE"/>
    <w:rsid w:val="009A4C63"/>
    <w:rsid w:val="009C48C5"/>
    <w:rsid w:val="009F54E4"/>
    <w:rsid w:val="00A04117"/>
    <w:rsid w:val="00A046E6"/>
    <w:rsid w:val="00A13CEB"/>
    <w:rsid w:val="00A4686D"/>
    <w:rsid w:val="00A72746"/>
    <w:rsid w:val="00A82DD5"/>
    <w:rsid w:val="00AA0746"/>
    <w:rsid w:val="00AC1DBE"/>
    <w:rsid w:val="00AE14E6"/>
    <w:rsid w:val="00B17616"/>
    <w:rsid w:val="00B2262E"/>
    <w:rsid w:val="00B46F45"/>
    <w:rsid w:val="00B523D8"/>
    <w:rsid w:val="00B61871"/>
    <w:rsid w:val="00B63431"/>
    <w:rsid w:val="00B7532F"/>
    <w:rsid w:val="00B83D43"/>
    <w:rsid w:val="00BA4231"/>
    <w:rsid w:val="00BE3D34"/>
    <w:rsid w:val="00C02C70"/>
    <w:rsid w:val="00C035CF"/>
    <w:rsid w:val="00C21523"/>
    <w:rsid w:val="00C50A52"/>
    <w:rsid w:val="00C770D7"/>
    <w:rsid w:val="00CA0353"/>
    <w:rsid w:val="00CA2C02"/>
    <w:rsid w:val="00CF361A"/>
    <w:rsid w:val="00D010C0"/>
    <w:rsid w:val="00D02F81"/>
    <w:rsid w:val="00D05528"/>
    <w:rsid w:val="00D47210"/>
    <w:rsid w:val="00D625AB"/>
    <w:rsid w:val="00D70BE0"/>
    <w:rsid w:val="00DA2F94"/>
    <w:rsid w:val="00DA53A0"/>
    <w:rsid w:val="00DB49EF"/>
    <w:rsid w:val="00DD0809"/>
    <w:rsid w:val="00DD686C"/>
    <w:rsid w:val="00DF0CB1"/>
    <w:rsid w:val="00DF2A59"/>
    <w:rsid w:val="00E00630"/>
    <w:rsid w:val="00E10F12"/>
    <w:rsid w:val="00E414A1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EF6295"/>
    <w:rsid w:val="00F01DA0"/>
    <w:rsid w:val="00F17C4E"/>
    <w:rsid w:val="00F2612C"/>
    <w:rsid w:val="00F304AC"/>
    <w:rsid w:val="00F37E37"/>
    <w:rsid w:val="00F4389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236CD3C"/>
  <w15:docId w15:val="{F5FFE95E-3688-4202-868C-B32F3C80B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414A1"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E14E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E14E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E14E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E14E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E14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adiopaedia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52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21</cp:revision>
  <cp:lastPrinted>2019-06-25T11:28:00Z</cp:lastPrinted>
  <dcterms:created xsi:type="dcterms:W3CDTF">2019-06-06T11:48:00Z</dcterms:created>
  <dcterms:modified xsi:type="dcterms:W3CDTF">2019-08-06T09:25:00Z</dcterms:modified>
</cp:coreProperties>
</file>